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31DA934F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E3055E">
        <w:rPr>
          <w:rFonts w:ascii="Arial Rounded MT Bold" w:hAnsi="Arial Rounded MT Bold"/>
        </w:rPr>
        <w:t>Minutes</w:t>
      </w:r>
    </w:p>
    <w:p w14:paraId="4E0A42E2" w14:textId="637DA20D" w:rsidR="002F7E7E" w:rsidRDefault="00186D4E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uesday </w:t>
      </w:r>
      <w:r w:rsidR="00CA7490">
        <w:rPr>
          <w:rFonts w:ascii="Arial Rounded MT Bold" w:hAnsi="Arial Rounded MT Bold"/>
        </w:rPr>
        <w:t xml:space="preserve">March </w:t>
      </w:r>
      <w:r w:rsidR="00763278">
        <w:rPr>
          <w:rFonts w:ascii="Arial Rounded MT Bold" w:hAnsi="Arial Rounded MT Bold"/>
        </w:rPr>
        <w:t>8</w:t>
      </w:r>
      <w:r w:rsidR="00763278" w:rsidRPr="00763278">
        <w:rPr>
          <w:rFonts w:ascii="Arial Rounded MT Bold" w:hAnsi="Arial Rounded MT Bold"/>
          <w:vertAlign w:val="superscript"/>
        </w:rPr>
        <w:t>th</w:t>
      </w:r>
      <w:r w:rsidR="00763278">
        <w:rPr>
          <w:rFonts w:ascii="Arial Rounded MT Bold" w:hAnsi="Arial Rounded MT Bold"/>
        </w:rPr>
        <w:t>, 2022</w:t>
      </w:r>
    </w:p>
    <w:p w14:paraId="1B83D441" w14:textId="7E21BC8C" w:rsidR="00016514" w:rsidRPr="005C5543" w:rsidRDefault="00016514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-5:30pm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D155D5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3C5A464F" w14:textId="0A732336" w:rsidR="009D2F92" w:rsidRPr="005C5543" w:rsidRDefault="009D2F92" w:rsidP="002F7E7E">
      <w:pPr>
        <w:rPr>
          <w:rFonts w:ascii="Arial Rounded MT Bold" w:hAnsi="Arial Rounded MT Bold"/>
        </w:rPr>
      </w:pPr>
    </w:p>
    <w:p w14:paraId="0326D892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President: Scottie Miller</w:t>
      </w:r>
    </w:p>
    <w:p w14:paraId="044F07B9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Deputy President: Brianna DeDeaux</w:t>
      </w:r>
    </w:p>
    <w:p w14:paraId="66E7FDE7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Vice President: Alexis Nappier</w:t>
      </w:r>
    </w:p>
    <w:p w14:paraId="6D047281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cretary: Laura McAliley</w:t>
      </w:r>
    </w:p>
    <w:p w14:paraId="5EA9A97C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Treasurer: Rocio Serna</w:t>
      </w:r>
    </w:p>
    <w:p w14:paraId="4C326E6D" w14:textId="2951FCDE" w:rsidR="005C5543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Wilmington Liaison:  Eliza Burgess </w:t>
      </w:r>
    </w:p>
    <w:p w14:paraId="0FC9F91D" w14:textId="433C0D12" w:rsidR="00E3055E" w:rsidRDefault="00E3055E" w:rsidP="00E3055E">
      <w:pPr>
        <w:rPr>
          <w:rFonts w:ascii="Arial Rounded MT Bold" w:hAnsi="Arial Rounded MT Bold"/>
        </w:rPr>
      </w:pPr>
    </w:p>
    <w:p w14:paraId="71CE3DBC" w14:textId="0C5F548D" w:rsidR="00E3055E" w:rsidRDefault="00E3055E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esent:</w:t>
      </w:r>
    </w:p>
    <w:p w14:paraId="403B5BFF" w14:textId="548AB53A" w:rsidR="00E3055E" w:rsidRDefault="00E3055E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FA</w:t>
      </w:r>
    </w:p>
    <w:p w14:paraId="68574F0E" w14:textId="5B6B7F9C" w:rsidR="00E3055E" w:rsidRDefault="00E3055E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r. Simon</w:t>
      </w:r>
    </w:p>
    <w:p w14:paraId="460B5AF7" w14:textId="5C4AC043" w:rsidR="00E3055E" w:rsidRDefault="00E3055E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P</w:t>
      </w:r>
    </w:p>
    <w:p w14:paraId="3ABEC11A" w14:textId="341F90A7" w:rsidR="00E3055E" w:rsidRDefault="003D4B90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1 Member</w:t>
      </w:r>
    </w:p>
    <w:p w14:paraId="39FD2A4A" w14:textId="0C9705E4" w:rsidR="003D4B90" w:rsidRDefault="003D4B90" w:rsidP="00E3055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3 Prospective Members</w:t>
      </w:r>
    </w:p>
    <w:p w14:paraId="4E522F28" w14:textId="7AA1DD25" w:rsidR="00713606" w:rsidRDefault="00713606" w:rsidP="00713606">
      <w:pPr>
        <w:rPr>
          <w:rFonts w:ascii="Arial Rounded MT Bold" w:hAnsi="Arial Rounded MT Bold"/>
        </w:rPr>
      </w:pPr>
    </w:p>
    <w:p w14:paraId="6DB22E1A" w14:textId="77777777" w:rsidR="00016514" w:rsidRPr="00DD3684" w:rsidRDefault="00016514" w:rsidP="0001651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1FAEC058" w14:textId="3B6FDCC3" w:rsidR="00016514" w:rsidRPr="00763278" w:rsidRDefault="00F14922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016514">
        <w:rPr>
          <w:rFonts w:ascii="Arial Rounded MT Bold" w:hAnsi="Arial Rounded MT Bold"/>
        </w:rPr>
        <w:t>: Wellness</w:t>
      </w:r>
      <w:r w:rsidR="00B946FE">
        <w:rPr>
          <w:rFonts w:ascii="Arial Rounded MT Bold" w:hAnsi="Arial Rounded MT Bold"/>
        </w:rPr>
        <w:t xml:space="preserve"> and Social Justice</w:t>
      </w:r>
    </w:p>
    <w:p w14:paraId="7315EB5B" w14:textId="3B3E2D8A" w:rsidR="00016514" w:rsidRDefault="00186D4E" w:rsidP="00E40FF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pril 29</w:t>
      </w:r>
      <w:r w:rsidR="00016514">
        <w:rPr>
          <w:rFonts w:ascii="Arial Rounded MT Bold" w:hAnsi="Arial Rounded MT Bold"/>
        </w:rPr>
        <w:t>—</w:t>
      </w:r>
      <w:r w:rsidR="00016514" w:rsidRPr="00E40FF0">
        <w:rPr>
          <w:rFonts w:ascii="Arial Rounded MT Bold" w:hAnsi="Arial Rounded MT Bold"/>
        </w:rPr>
        <w:t xml:space="preserve">Annual </w:t>
      </w:r>
      <w:r w:rsidR="00763278">
        <w:rPr>
          <w:rFonts w:ascii="Arial Rounded MT Bold" w:hAnsi="Arial Rounded MT Bold"/>
        </w:rPr>
        <w:t>GHW</w:t>
      </w:r>
      <w:r w:rsidR="00016514" w:rsidRPr="00E40FF0">
        <w:rPr>
          <w:rFonts w:ascii="Arial Rounded MT Bold" w:hAnsi="Arial Rounded MT Bold"/>
        </w:rPr>
        <w:t xml:space="preserve"> Counseling Workshop</w:t>
      </w:r>
      <w:r w:rsidR="00152FF6">
        <w:rPr>
          <w:rFonts w:ascii="Arial Rounded MT Bold" w:hAnsi="Arial Rounded MT Bold"/>
        </w:rPr>
        <w:t xml:space="preserve"> 8:45-3</w:t>
      </w:r>
    </w:p>
    <w:p w14:paraId="5B65DDF9" w14:textId="3D004282" w:rsidR="00E3055E" w:rsidRPr="00E40FF0" w:rsidRDefault="00E3055E" w:rsidP="00E40FF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Dr. Stargell will email officers/GAs to host a track </w:t>
      </w:r>
    </w:p>
    <w:p w14:paraId="099D2B1C" w14:textId="5B0C3423" w:rsidR="00016514" w:rsidRPr="00CA7490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Induction</w:t>
      </w:r>
      <w:r w:rsidR="00B81CD6">
        <w:rPr>
          <w:rFonts w:ascii="Arial Rounded MT Bold" w:hAnsi="Arial Rounded MT Bold"/>
        </w:rPr>
        <w:t>—</w:t>
      </w:r>
      <w:r w:rsidR="00CA7490" w:rsidRPr="00CA7490">
        <w:rPr>
          <w:rFonts w:ascii="Arial Rounded MT Bold" w:hAnsi="Arial Rounded MT Bold"/>
        </w:rPr>
        <w:t>April 11</w:t>
      </w:r>
      <w:r w:rsidR="00763278" w:rsidRPr="00CA7490">
        <w:rPr>
          <w:rFonts w:ascii="Arial Rounded MT Bold" w:hAnsi="Arial Rounded MT Bold"/>
          <w:vertAlign w:val="superscript"/>
        </w:rPr>
        <w:t>th</w:t>
      </w:r>
      <w:r w:rsidR="00763278" w:rsidRPr="00CA7490">
        <w:rPr>
          <w:rFonts w:ascii="Arial Rounded MT Bold" w:hAnsi="Arial Rounded MT Bold"/>
        </w:rPr>
        <w:t>,</w:t>
      </w:r>
      <w:r w:rsidR="00B81CD6" w:rsidRPr="00CA7490">
        <w:rPr>
          <w:rFonts w:ascii="Arial Rounded MT Bold" w:hAnsi="Arial Rounded MT Bold"/>
        </w:rPr>
        <w:t xml:space="preserve"> 2022</w:t>
      </w:r>
      <w:r w:rsidR="00152FF6" w:rsidRPr="00CA7490">
        <w:rPr>
          <w:rFonts w:ascii="Arial Rounded MT Bold" w:hAnsi="Arial Rounded MT Bold"/>
        </w:rPr>
        <w:t xml:space="preserve"> at 5:30</w:t>
      </w:r>
    </w:p>
    <w:p w14:paraId="0DA52560" w14:textId="6CB07493" w:rsidR="00763278" w:rsidRDefault="00763278" w:rsidP="00763278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r. Steve Allman- Lifetime member and LPCANC Advocacy</w:t>
      </w:r>
    </w:p>
    <w:p w14:paraId="48750A56" w14:textId="64F9B195" w:rsidR="00CA7490" w:rsidRDefault="00CA7490" w:rsidP="00763278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adline to Confirm Membership 3/11/22</w:t>
      </w:r>
    </w:p>
    <w:p w14:paraId="59F8171D" w14:textId="77777777" w:rsidR="009908AB" w:rsidRDefault="00763278" w:rsidP="009908AB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9908AB">
        <w:rPr>
          <w:rFonts w:ascii="Arial Rounded MT Bold" w:hAnsi="Arial Rounded MT Bold"/>
        </w:rPr>
        <w:t>Officer elections</w:t>
      </w:r>
      <w:r w:rsidR="00BC3ACD" w:rsidRPr="009908AB">
        <w:rPr>
          <w:rFonts w:ascii="Arial Rounded MT Bold" w:hAnsi="Arial Rounded MT Bold"/>
        </w:rPr>
        <w:t>—ema</w:t>
      </w:r>
      <w:r w:rsidR="009908AB">
        <w:rPr>
          <w:rFonts w:ascii="Arial Rounded MT Bold" w:hAnsi="Arial Rounded MT Bold"/>
        </w:rPr>
        <w:t>il all active members after SB</w:t>
      </w:r>
    </w:p>
    <w:p w14:paraId="4D57DA15" w14:textId="2E6B0052" w:rsidR="00BC3ACD" w:rsidRPr="009908AB" w:rsidRDefault="00BC3ACD" w:rsidP="00161893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 w:rsidRPr="009908AB">
        <w:rPr>
          <w:rFonts w:ascii="Arial Rounded MT Bold" w:hAnsi="Arial Rounded MT Bold"/>
        </w:rPr>
        <w:t>Overview of each position</w:t>
      </w:r>
    </w:p>
    <w:p w14:paraId="4A43D3BE" w14:textId="092BF91A" w:rsidR="001465BF" w:rsidRPr="001465BF" w:rsidRDefault="00BC3ACD" w:rsidP="001465BF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elf or Peer nominations</w:t>
      </w:r>
    </w:p>
    <w:p w14:paraId="44D5E630" w14:textId="3F112D0B" w:rsidR="00763278" w:rsidRDefault="00763278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nals Support Project</w:t>
      </w:r>
    </w:p>
    <w:p w14:paraId="10F9DC23" w14:textId="3009B02D" w:rsidR="009C3992" w:rsidRDefault="009C3992" w:rsidP="009C3992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50 Tips and Tricks for Wellness During Finals Week</w:t>
      </w:r>
    </w:p>
    <w:p w14:paraId="7EB86D36" w14:textId="6F30701F" w:rsidR="009C3992" w:rsidRDefault="009C3992" w:rsidP="00E56B93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Guided Meditation, </w:t>
      </w:r>
      <w:r w:rsidR="00E56B93">
        <w:rPr>
          <w:rFonts w:ascii="Arial Rounded MT Bold" w:hAnsi="Arial Rounded MT Bold"/>
        </w:rPr>
        <w:t>CSI Spotify!</w:t>
      </w:r>
    </w:p>
    <w:p w14:paraId="3194F74C" w14:textId="0127C325" w:rsidR="009C3992" w:rsidRDefault="009C3992" w:rsidP="00E56B93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eaves on a Stream</w:t>
      </w:r>
    </w:p>
    <w:p w14:paraId="1C63CEF9" w14:textId="3D0DEBE1" w:rsidR="009C3992" w:rsidRDefault="009C3992" w:rsidP="009C3992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ffee Break--$5 Starbucks</w:t>
      </w:r>
    </w:p>
    <w:p w14:paraId="770001A1" w14:textId="1F7885B7" w:rsidR="001465BF" w:rsidRDefault="001465BF" w:rsidP="001465BF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PCE Study Groups</w:t>
      </w:r>
      <w:r w:rsidR="009908AB">
        <w:rPr>
          <w:rFonts w:ascii="Arial Rounded MT Bold" w:hAnsi="Arial Rounded MT Bold"/>
        </w:rPr>
        <w:t>, will integrate SOAR</w:t>
      </w:r>
      <w:r w:rsidR="00C24AC0">
        <w:rPr>
          <w:rFonts w:ascii="Arial Rounded MT Bold" w:hAnsi="Arial Rounded MT Bold"/>
        </w:rPr>
        <w:t xml:space="preserve"> in the future</w:t>
      </w:r>
    </w:p>
    <w:p w14:paraId="5A35A165" w14:textId="77777777" w:rsidR="00C24AC0" w:rsidRDefault="001465BF" w:rsidP="001465BF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UNCP LGBTQ Committee—</w:t>
      </w:r>
    </w:p>
    <w:p w14:paraId="512A8B24" w14:textId="6DAE7E71" w:rsidR="001465BF" w:rsidRDefault="001465BF" w:rsidP="00C24AC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ide Festival 4/26</w:t>
      </w:r>
      <w:r w:rsidR="005D3A14">
        <w:rPr>
          <w:rFonts w:ascii="Arial Rounded MT Bold" w:hAnsi="Arial Rounded MT Bold"/>
        </w:rPr>
        <w:t xml:space="preserve"> 4-8pm</w:t>
      </w:r>
    </w:p>
    <w:p w14:paraId="1358C32E" w14:textId="3C936EA0" w:rsidR="005D3A14" w:rsidRDefault="005D3A14" w:rsidP="005D3A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Drag Show 4/18</w:t>
      </w:r>
      <w:r w:rsidRPr="005D3A14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</w:rPr>
        <w:t xml:space="preserve"> </w:t>
      </w:r>
    </w:p>
    <w:p w14:paraId="1FB97A4C" w14:textId="4F2EEAAA" w:rsidR="00C24AC0" w:rsidRDefault="00C24AC0" w:rsidP="001465BF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Will Sponsor $200</w:t>
      </w:r>
    </w:p>
    <w:p w14:paraId="55ED6D59" w14:textId="65E408C7" w:rsidR="00C24AC0" w:rsidRDefault="00C24AC0" w:rsidP="00C24AC0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2 printing fees or 1 door</w:t>
      </w:r>
    </w:p>
    <w:p w14:paraId="0BBBDBFF" w14:textId="3D6D288D" w:rsidR="003D4B90" w:rsidRDefault="003D4B90" w:rsidP="00C24AC0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r. Simon will ask about CSI Logos</w:t>
      </w:r>
    </w:p>
    <w:p w14:paraId="55CAC86F" w14:textId="44358C1B" w:rsidR="003D4B90" w:rsidRPr="003D4B90" w:rsidRDefault="00C24AC0" w:rsidP="003D4B9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fficers will vote</w:t>
      </w:r>
    </w:p>
    <w:p w14:paraId="32F16E76" w14:textId="76C47AD3" w:rsidR="00E56B93" w:rsidRDefault="00E56B93" w:rsidP="00E56B93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Closing Cheer: </w:t>
      </w:r>
      <w:r w:rsidRPr="00E56B93">
        <w:rPr>
          <w:rFonts w:ascii="Arial Rounded MT Bold" w:hAnsi="Arial Rounded MT Bold"/>
        </w:rPr>
        <w:t>Chi Sig are we! Powerful is the</w:t>
      </w:r>
      <w:r w:rsidR="005D3A14">
        <w:rPr>
          <w:rFonts w:ascii="Arial Rounded MT Bold" w:hAnsi="Arial Rounded MT Bold"/>
        </w:rPr>
        <w:t xml:space="preserve">e! We will overcome! Every test </w:t>
      </w:r>
      <w:r w:rsidRPr="00E56B93">
        <w:rPr>
          <w:rFonts w:ascii="Arial Rounded MT Bold" w:hAnsi="Arial Rounded MT Bold"/>
        </w:rPr>
        <w:t>is...done.</w:t>
      </w:r>
    </w:p>
    <w:p w14:paraId="10DDFA0E" w14:textId="77777777" w:rsidR="00016514" w:rsidRDefault="00016514" w:rsidP="00016514">
      <w:pPr>
        <w:rPr>
          <w:rFonts w:ascii="Arial Rounded MT Bold" w:hAnsi="Arial Rounded MT Bold"/>
        </w:rPr>
      </w:pPr>
    </w:p>
    <w:p w14:paraId="7E5C70CB" w14:textId="5A1EE38A" w:rsidR="00763278" w:rsidRDefault="00016514" w:rsidP="0001651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</w:p>
    <w:p w14:paraId="6E0C05F0" w14:textId="7D577C7B" w:rsidR="003D4B90" w:rsidRPr="00016514" w:rsidRDefault="003D4B90" w:rsidP="0001651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April </w:t>
      </w:r>
      <w:r w:rsidR="005D3A14">
        <w:rPr>
          <w:rFonts w:ascii="Arial Rounded MT Bold" w:hAnsi="Arial Rounded MT Bold"/>
        </w:rPr>
        <w:t>19</w:t>
      </w:r>
      <w:r w:rsidRPr="003D4B90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</w:rPr>
        <w:t xml:space="preserve"> </w:t>
      </w:r>
      <w:r w:rsidR="005D3A14">
        <w:rPr>
          <w:rFonts w:ascii="Arial Rounded MT Bold" w:hAnsi="Arial Rounded MT Bold"/>
        </w:rPr>
        <w:t>@ 4:30</w:t>
      </w:r>
    </w:p>
    <w:sectPr w:rsidR="003D4B90" w:rsidRPr="00016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16514"/>
    <w:rsid w:val="000B49DC"/>
    <w:rsid w:val="000D6B5A"/>
    <w:rsid w:val="000F6945"/>
    <w:rsid w:val="00126D60"/>
    <w:rsid w:val="001465BF"/>
    <w:rsid w:val="00152FF6"/>
    <w:rsid w:val="00162043"/>
    <w:rsid w:val="00186D4E"/>
    <w:rsid w:val="0019561A"/>
    <w:rsid w:val="001A1CC5"/>
    <w:rsid w:val="00250880"/>
    <w:rsid w:val="002A5445"/>
    <w:rsid w:val="002B70E6"/>
    <w:rsid w:val="002E3C4A"/>
    <w:rsid w:val="002E41D8"/>
    <w:rsid w:val="002F7E7E"/>
    <w:rsid w:val="00320C50"/>
    <w:rsid w:val="003A7572"/>
    <w:rsid w:val="003D4B90"/>
    <w:rsid w:val="003E00EC"/>
    <w:rsid w:val="003E7543"/>
    <w:rsid w:val="00421A42"/>
    <w:rsid w:val="004A2050"/>
    <w:rsid w:val="004B2005"/>
    <w:rsid w:val="004F293E"/>
    <w:rsid w:val="005239ED"/>
    <w:rsid w:val="0054418A"/>
    <w:rsid w:val="00556BF7"/>
    <w:rsid w:val="00564F9E"/>
    <w:rsid w:val="005859CD"/>
    <w:rsid w:val="005C5543"/>
    <w:rsid w:val="005D3A14"/>
    <w:rsid w:val="006147A6"/>
    <w:rsid w:val="00623E8F"/>
    <w:rsid w:val="00713606"/>
    <w:rsid w:val="00755CE2"/>
    <w:rsid w:val="00763278"/>
    <w:rsid w:val="007A06D5"/>
    <w:rsid w:val="007C2A28"/>
    <w:rsid w:val="007F0095"/>
    <w:rsid w:val="007F6994"/>
    <w:rsid w:val="00837DF8"/>
    <w:rsid w:val="0086500A"/>
    <w:rsid w:val="008D1858"/>
    <w:rsid w:val="008F70F3"/>
    <w:rsid w:val="00900BF3"/>
    <w:rsid w:val="00934A4D"/>
    <w:rsid w:val="00962190"/>
    <w:rsid w:val="009908AB"/>
    <w:rsid w:val="009C3992"/>
    <w:rsid w:val="009D2F92"/>
    <w:rsid w:val="009D41E8"/>
    <w:rsid w:val="009F078C"/>
    <w:rsid w:val="00A230D9"/>
    <w:rsid w:val="00A51FC7"/>
    <w:rsid w:val="00A55A06"/>
    <w:rsid w:val="00A61E87"/>
    <w:rsid w:val="00A63B59"/>
    <w:rsid w:val="00AC1D38"/>
    <w:rsid w:val="00AE12E0"/>
    <w:rsid w:val="00AF61EB"/>
    <w:rsid w:val="00B81073"/>
    <w:rsid w:val="00B81CD6"/>
    <w:rsid w:val="00B946FE"/>
    <w:rsid w:val="00BA1A8F"/>
    <w:rsid w:val="00BC3ACD"/>
    <w:rsid w:val="00BD4CCF"/>
    <w:rsid w:val="00BF1DC3"/>
    <w:rsid w:val="00C052C1"/>
    <w:rsid w:val="00C24AC0"/>
    <w:rsid w:val="00C77690"/>
    <w:rsid w:val="00CA70DE"/>
    <w:rsid w:val="00CA7490"/>
    <w:rsid w:val="00D155D5"/>
    <w:rsid w:val="00D816FE"/>
    <w:rsid w:val="00D853CB"/>
    <w:rsid w:val="00DD3684"/>
    <w:rsid w:val="00E3055E"/>
    <w:rsid w:val="00E40FF0"/>
    <w:rsid w:val="00E56B93"/>
    <w:rsid w:val="00EC0515"/>
    <w:rsid w:val="00ED5195"/>
    <w:rsid w:val="00EE4417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63278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5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Jamie Oxendine</cp:lastModifiedBy>
  <cp:revision>2</cp:revision>
  <cp:lastPrinted>2018-08-28T19:56:00Z</cp:lastPrinted>
  <dcterms:created xsi:type="dcterms:W3CDTF">2022-05-26T14:50:00Z</dcterms:created>
  <dcterms:modified xsi:type="dcterms:W3CDTF">2022-05-26T14:50:00Z</dcterms:modified>
</cp:coreProperties>
</file>